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3C04A" w14:textId="79F5081E" w:rsidR="0023130F" w:rsidRPr="0023130F" w:rsidRDefault="0023130F" w:rsidP="0023130F">
      <w:pPr>
        <w:jc w:val="center"/>
        <w:rPr>
          <w:b/>
          <w:bCs/>
          <w:sz w:val="28"/>
          <w:szCs w:val="28"/>
          <w:u w:val="single"/>
        </w:rPr>
      </w:pPr>
      <w:r w:rsidRPr="0023130F">
        <w:rPr>
          <w:b/>
          <w:bCs/>
          <w:sz w:val="28"/>
          <w:szCs w:val="28"/>
          <w:u w:val="single"/>
        </w:rPr>
        <w:t>Instructions on how to run the code</w:t>
      </w:r>
    </w:p>
    <w:p w14:paraId="767B20B2" w14:textId="77777777" w:rsidR="0023130F" w:rsidRDefault="0023130F" w:rsidP="007D4499">
      <w:pPr>
        <w:jc w:val="both"/>
      </w:pPr>
    </w:p>
    <w:p w14:paraId="107427B6" w14:textId="60521D8E" w:rsidR="004519D7" w:rsidRDefault="00960909" w:rsidP="007D4499">
      <w:pPr>
        <w:jc w:val="both"/>
      </w:pPr>
      <w:r>
        <w:t>We have</w:t>
      </w:r>
      <w:r w:rsidR="004519D7">
        <w:t xml:space="preserve"> submitted a</w:t>
      </w:r>
      <w:r>
        <w:t xml:space="preserve"> </w:t>
      </w:r>
      <w:r w:rsidR="004519D7">
        <w:t>python notebook</w:t>
      </w:r>
      <w:r w:rsidR="007D4499">
        <w:t xml:space="preserve"> that</w:t>
      </w:r>
      <w:r>
        <w:t xml:space="preserve"> consis</w:t>
      </w:r>
      <w:r w:rsidR="007D4499">
        <w:t>ts</w:t>
      </w:r>
      <w:r>
        <w:t xml:space="preserve"> </w:t>
      </w:r>
      <w:r w:rsidR="004519D7">
        <w:t xml:space="preserve">the code for </w:t>
      </w:r>
      <w:r w:rsidR="00435326">
        <w:t>new optimised</w:t>
      </w:r>
      <w:bookmarkStart w:id="0" w:name="_GoBack"/>
      <w:bookmarkEnd w:id="0"/>
      <w:r w:rsidR="004519D7">
        <w:t xml:space="preserve"> best</w:t>
      </w:r>
      <w:r>
        <w:t xml:space="preserve"> model after performing common exploratory data analysis</w:t>
      </w:r>
      <w:r w:rsidR="004519D7">
        <w:t>. The name of the file is</w:t>
      </w:r>
    </w:p>
    <w:p w14:paraId="00000005" w14:textId="42D9C0E4" w:rsidR="00694FF5" w:rsidRDefault="00435326" w:rsidP="007D4499">
      <w:pPr>
        <w:pStyle w:val="ListParagraph"/>
        <w:numPr>
          <w:ilvl w:val="0"/>
          <w:numId w:val="1"/>
        </w:numPr>
        <w:jc w:val="both"/>
      </w:pPr>
      <w:r>
        <w:t>New_Model</w:t>
      </w:r>
      <w:r w:rsidR="00960909">
        <w:t>.ipynb (Best Model)</w:t>
      </w:r>
    </w:p>
    <w:p w14:paraId="00000006" w14:textId="77777777" w:rsidR="00694FF5" w:rsidRDefault="00694FF5" w:rsidP="007D4499">
      <w:pPr>
        <w:jc w:val="both"/>
      </w:pPr>
    </w:p>
    <w:p w14:paraId="263493EA" w14:textId="4AA91FA1" w:rsidR="004519D7" w:rsidRPr="004519D7" w:rsidRDefault="004519D7" w:rsidP="007D4499">
      <w:pPr>
        <w:jc w:val="both"/>
        <w:rPr>
          <w:b/>
          <w:bCs/>
          <w:u w:val="single"/>
        </w:rPr>
      </w:pPr>
      <w:r w:rsidRPr="004519D7">
        <w:rPr>
          <w:b/>
          <w:bCs/>
          <w:u w:val="single"/>
        </w:rPr>
        <w:t>Opening the notebook in Google Colab</w:t>
      </w:r>
    </w:p>
    <w:p w14:paraId="552F3349" w14:textId="0ECF6285" w:rsidR="004519D7" w:rsidRDefault="004519D7" w:rsidP="007D4499">
      <w:pPr>
        <w:jc w:val="both"/>
      </w:pPr>
    </w:p>
    <w:p w14:paraId="4599FF28" w14:textId="5AF977FE" w:rsidR="004519D7" w:rsidRDefault="004519D7" w:rsidP="007D4499">
      <w:pPr>
        <w:pStyle w:val="ListParagraph"/>
        <w:numPr>
          <w:ilvl w:val="0"/>
          <w:numId w:val="1"/>
        </w:numPr>
        <w:jc w:val="both"/>
      </w:pPr>
      <w:r>
        <w:t xml:space="preserve">Extract the notebook from the </w:t>
      </w:r>
      <w:r w:rsidR="007D4499">
        <w:t>ISEN613</w:t>
      </w:r>
      <w:r>
        <w:t>_Project.zip file</w:t>
      </w:r>
    </w:p>
    <w:p w14:paraId="32EBFFB8" w14:textId="103DE55F" w:rsidR="004519D7" w:rsidRDefault="004519D7" w:rsidP="007D4499">
      <w:pPr>
        <w:pStyle w:val="ListParagraph"/>
        <w:numPr>
          <w:ilvl w:val="0"/>
          <w:numId w:val="1"/>
        </w:numPr>
        <w:jc w:val="both"/>
      </w:pPr>
      <w:r>
        <w:t xml:space="preserve">Go to </w:t>
      </w:r>
      <w:hyperlink r:id="rId5" w:history="1">
        <w:r w:rsidRPr="004519D7">
          <w:rPr>
            <w:rStyle w:val="Hyperlink"/>
          </w:rPr>
          <w:t>https://colab.research.google.com/</w:t>
        </w:r>
      </w:hyperlink>
    </w:p>
    <w:p w14:paraId="6D925F18" w14:textId="18A7CC96" w:rsidR="004519D7" w:rsidRDefault="004519D7" w:rsidP="007D4499">
      <w:pPr>
        <w:pStyle w:val="ListParagraph"/>
        <w:numPr>
          <w:ilvl w:val="0"/>
          <w:numId w:val="1"/>
        </w:numPr>
        <w:jc w:val="both"/>
      </w:pPr>
      <w:r>
        <w:t xml:space="preserve">Click on File -&gt; Open Notebook -&gt; Go to the folder where you extracted the </w:t>
      </w:r>
      <w:r w:rsidR="00435326">
        <w:t xml:space="preserve">New_Model.ipynb </w:t>
      </w:r>
      <w:r w:rsidR="00435326">
        <w:t xml:space="preserve"> </w:t>
      </w:r>
      <w:r>
        <w:t>file -&gt; Select the file and open it</w:t>
      </w:r>
    </w:p>
    <w:p w14:paraId="41B6E7E9" w14:textId="41B9F18B" w:rsidR="004519D7" w:rsidRDefault="004519D7" w:rsidP="007D4499">
      <w:pPr>
        <w:pStyle w:val="ListParagraph"/>
        <w:numPr>
          <w:ilvl w:val="0"/>
          <w:numId w:val="1"/>
        </w:numPr>
        <w:jc w:val="both"/>
      </w:pPr>
      <w:r>
        <w:t>Run the code</w:t>
      </w:r>
    </w:p>
    <w:p w14:paraId="2551D838" w14:textId="77777777" w:rsidR="004519D7" w:rsidRDefault="00960909" w:rsidP="007D4499">
      <w:pPr>
        <w:pStyle w:val="ListParagraph"/>
        <w:numPr>
          <w:ilvl w:val="0"/>
          <w:numId w:val="1"/>
        </w:numPr>
        <w:jc w:val="both"/>
      </w:pPr>
      <w:r>
        <w:t xml:space="preserve">Please change the input file path (.csv file that has the data) and upload the file when asked while running the code. </w:t>
      </w:r>
    </w:p>
    <w:p w14:paraId="00000007" w14:textId="7D3444F9" w:rsidR="00694FF5" w:rsidRDefault="00960909" w:rsidP="007D4499">
      <w:pPr>
        <w:pStyle w:val="ListParagraph"/>
        <w:numPr>
          <w:ilvl w:val="0"/>
          <w:numId w:val="1"/>
        </w:numPr>
        <w:jc w:val="both"/>
      </w:pPr>
      <w:r>
        <w:t>After uploading the file, run all the cells.</w:t>
      </w:r>
      <w:r w:rsidR="004519D7">
        <w:t xml:space="preserve"> </w:t>
      </w:r>
    </w:p>
    <w:p w14:paraId="00000008" w14:textId="77777777" w:rsidR="00694FF5" w:rsidRDefault="00694FF5" w:rsidP="007D4499">
      <w:pPr>
        <w:jc w:val="both"/>
      </w:pPr>
    </w:p>
    <w:p w14:paraId="00000009" w14:textId="77777777" w:rsidR="00694FF5" w:rsidRDefault="00960909" w:rsidP="007D4499">
      <w:pPr>
        <w:jc w:val="both"/>
        <w:rPr>
          <w:b/>
          <w:u w:val="single"/>
        </w:rPr>
      </w:pPr>
      <w:r>
        <w:rPr>
          <w:b/>
          <w:u w:val="single"/>
        </w:rPr>
        <w:t>Opening the python files on Windows</w:t>
      </w:r>
    </w:p>
    <w:p w14:paraId="0000000A" w14:textId="77777777" w:rsidR="00694FF5" w:rsidRDefault="00694FF5" w:rsidP="007D4499">
      <w:pPr>
        <w:jc w:val="both"/>
      </w:pPr>
    </w:p>
    <w:p w14:paraId="0000000B" w14:textId="0770AF0B" w:rsidR="00694FF5" w:rsidRDefault="00960909" w:rsidP="007D4499">
      <w:pPr>
        <w:jc w:val="both"/>
      </w:pPr>
      <w:r>
        <w:t>We will need Anaconda Prompt to open Jupyter notebook. If you do not have Anaconda Prompt use the below link to download</w:t>
      </w:r>
    </w:p>
    <w:p w14:paraId="0000000C" w14:textId="77777777" w:rsidR="00694FF5" w:rsidRDefault="00960909" w:rsidP="007D4499">
      <w:pPr>
        <w:jc w:val="both"/>
      </w:pPr>
      <w:r>
        <w:t>(https://www.anaconda.com/products/individual)</w:t>
      </w:r>
    </w:p>
    <w:p w14:paraId="0000000D" w14:textId="77777777" w:rsidR="00694FF5" w:rsidRDefault="00694FF5" w:rsidP="007D4499">
      <w:pPr>
        <w:jc w:val="both"/>
      </w:pPr>
    </w:p>
    <w:p w14:paraId="0000000E" w14:textId="77777777" w:rsidR="00694FF5" w:rsidRDefault="00960909" w:rsidP="007D4499">
      <w:pPr>
        <w:jc w:val="both"/>
      </w:pPr>
      <w:r>
        <w:t>After installing follow the below steps:-</w:t>
      </w:r>
    </w:p>
    <w:p w14:paraId="0000000F" w14:textId="77777777" w:rsidR="00694FF5" w:rsidRDefault="00694FF5" w:rsidP="007D4499">
      <w:pPr>
        <w:jc w:val="both"/>
      </w:pPr>
    </w:p>
    <w:p w14:paraId="00000010" w14:textId="77777777" w:rsidR="00694FF5" w:rsidRDefault="00960909" w:rsidP="007D4499">
      <w:pPr>
        <w:jc w:val="both"/>
      </w:pPr>
      <w:r>
        <w:t>1) Go to the Windows start menu and select [Anaconda Prompt]</w:t>
      </w:r>
    </w:p>
    <w:p w14:paraId="00000011" w14:textId="77777777" w:rsidR="00694FF5" w:rsidRDefault="00960909" w:rsidP="007D4499">
      <w:pPr>
        <w:jc w:val="both"/>
      </w:pPr>
      <w:r>
        <w:t>2) At the Anaconda Prompt type: jupyter notebook</w:t>
      </w:r>
    </w:p>
    <w:p w14:paraId="00000012" w14:textId="77777777" w:rsidR="00694FF5" w:rsidRDefault="00694FF5" w:rsidP="007D4499">
      <w:pPr>
        <w:jc w:val="both"/>
      </w:pPr>
    </w:p>
    <w:p w14:paraId="00000013" w14:textId="77777777" w:rsidR="00694FF5" w:rsidRDefault="00960909" w:rsidP="007D4499">
      <w:pPr>
        <w:jc w:val="both"/>
        <w:rPr>
          <w:b/>
          <w:u w:val="single"/>
        </w:rPr>
      </w:pPr>
      <w:r>
        <w:rPr>
          <w:b/>
          <w:u w:val="single"/>
        </w:rPr>
        <w:t>Opening the python files on Mac</w:t>
      </w:r>
    </w:p>
    <w:p w14:paraId="00000014" w14:textId="77777777" w:rsidR="00694FF5" w:rsidRDefault="00694FF5" w:rsidP="007D4499">
      <w:pPr>
        <w:jc w:val="both"/>
      </w:pPr>
    </w:p>
    <w:p w14:paraId="00000015" w14:textId="77777777" w:rsidR="00694FF5" w:rsidRDefault="00960909" w:rsidP="007D4499">
      <w:pPr>
        <w:jc w:val="both"/>
      </w:pPr>
      <w:r>
        <w:t>Use this link to download and open Jupyter notebook on Mac (https://mas-dse.github.io/startup/anaconda-macosx-install/)</w:t>
      </w:r>
    </w:p>
    <w:p w14:paraId="00000017" w14:textId="77777777" w:rsidR="00694FF5" w:rsidRDefault="00694FF5" w:rsidP="007D4499">
      <w:pPr>
        <w:jc w:val="both"/>
      </w:pPr>
    </w:p>
    <w:p w14:paraId="00000018" w14:textId="2E093268" w:rsidR="00694FF5" w:rsidRDefault="00960909" w:rsidP="007D4499">
      <w:pPr>
        <w:jc w:val="both"/>
      </w:pPr>
      <w:r>
        <w:t>Once you start the Jupyter notebook, A web browser should open, and you should be able to see the Jupyter file browser.</w:t>
      </w:r>
    </w:p>
    <w:p w14:paraId="00000019" w14:textId="77777777" w:rsidR="00694FF5" w:rsidRDefault="00694FF5" w:rsidP="007D4499">
      <w:pPr>
        <w:jc w:val="both"/>
      </w:pPr>
    </w:p>
    <w:p w14:paraId="0000001A" w14:textId="77777777" w:rsidR="00694FF5" w:rsidRDefault="00960909" w:rsidP="007D4499">
      <w:pPr>
        <w:jc w:val="both"/>
      </w:pPr>
      <w:r>
        <w:t>Find the folder in which the .ipynb file is located and double click to open it</w:t>
      </w:r>
    </w:p>
    <w:p w14:paraId="0000001B" w14:textId="77777777" w:rsidR="00694FF5" w:rsidRDefault="00694FF5" w:rsidP="007D4499">
      <w:pPr>
        <w:jc w:val="both"/>
      </w:pPr>
    </w:p>
    <w:p w14:paraId="0000001C" w14:textId="77777777" w:rsidR="00694FF5" w:rsidRDefault="00960909" w:rsidP="007D4499">
      <w:pPr>
        <w:jc w:val="both"/>
      </w:pPr>
      <w:r>
        <w:t>Run each block and follow the comments written in the code to reach the desired output</w:t>
      </w:r>
    </w:p>
    <w:p w14:paraId="0000001D" w14:textId="77777777" w:rsidR="00694FF5" w:rsidRDefault="00694FF5"/>
    <w:p w14:paraId="0000001E" w14:textId="77777777" w:rsidR="00694FF5" w:rsidRDefault="00694FF5"/>
    <w:p w14:paraId="0000001F" w14:textId="77777777" w:rsidR="00694FF5" w:rsidRDefault="00694FF5"/>
    <w:p w14:paraId="00000023" w14:textId="77777777" w:rsidR="00694FF5" w:rsidRDefault="00694FF5"/>
    <w:sectPr w:rsidR="00694FF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9740A"/>
    <w:multiLevelType w:val="hybridMultilevel"/>
    <w:tmpl w:val="B28C2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N7Q0NbUwMzUxNDRU0lEKTi0uzszPAykwqQUA6y4WtCwAAAA="/>
  </w:docVars>
  <w:rsids>
    <w:rsidRoot w:val="00694FF5"/>
    <w:rsid w:val="0023130F"/>
    <w:rsid w:val="00435326"/>
    <w:rsid w:val="004519D7"/>
    <w:rsid w:val="00694FF5"/>
    <w:rsid w:val="007D4499"/>
    <w:rsid w:val="00960909"/>
    <w:rsid w:val="00E47BE8"/>
    <w:rsid w:val="00FC2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E8367"/>
  <w15:docId w15:val="{017E5CD4-52FB-423A-A362-9B93F6C1A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519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19D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19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lab.research.googl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ngh, Namrta</cp:lastModifiedBy>
  <cp:revision>8</cp:revision>
  <dcterms:created xsi:type="dcterms:W3CDTF">2020-11-21T22:39:00Z</dcterms:created>
  <dcterms:modified xsi:type="dcterms:W3CDTF">2020-11-30T18:00:00Z</dcterms:modified>
</cp:coreProperties>
</file>